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E40B32B" w:rsidR="00442E4B" w:rsidRPr="00442E4B" w:rsidRDefault="00442E4B" w:rsidP="00E31880">
      <w:pPr>
        <w:jc w:val="center"/>
        <w:rPr>
          <w:b/>
          <w:bCs/>
          <w:sz w:val="32"/>
          <w:szCs w:val="32"/>
        </w:rPr>
      </w:pPr>
      <w:r>
        <w:rPr>
          <w:b/>
          <w:bCs/>
          <w:sz w:val="32"/>
          <w:szCs w:val="32"/>
        </w:rPr>
        <w:t>(</w:t>
      </w:r>
      <w:r w:rsidR="00022438">
        <w:rPr>
          <w:b/>
          <w:bCs/>
          <w:sz w:val="32"/>
          <w:szCs w:val="32"/>
        </w:rPr>
        <w:t>Nor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5664EDE" w:rsidR="009A4FD9" w:rsidRDefault="00022438" w:rsidP="009A4FD9">
            <w:pPr>
              <w:rPr>
                <w:sz w:val="22"/>
                <w:szCs w:val="22"/>
              </w:rPr>
            </w:pPr>
            <w:r>
              <w:rPr>
                <w:sz w:val="22"/>
                <w:szCs w:val="22"/>
              </w:rPr>
              <w:t>North Dak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44FF7" w14:textId="77777777" w:rsidR="003C0C77" w:rsidRDefault="003C0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619FC7" w:rsidR="00F4034F" w:rsidRPr="003C0C77" w:rsidRDefault="00F4034F" w:rsidP="003C0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40141" w14:textId="77777777" w:rsidR="003C0C77" w:rsidRDefault="003C0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6E001" w14:textId="77777777" w:rsidR="003C0C77" w:rsidRDefault="003C0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90EAD2" w:rsidR="00F4034F" w:rsidRPr="003C0C77" w:rsidRDefault="00F4034F" w:rsidP="003C0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8BE33" w14:textId="77777777" w:rsidR="003C0C77" w:rsidRDefault="003C0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8605704">
    <w:abstractNumId w:val="1"/>
  </w:num>
  <w:num w:numId="2" w16cid:durableId="1772044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2438"/>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3C0C77"/>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4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